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B5905A" w14:textId="01E5A6A9" w:rsidR="00373422" w:rsidRPr="00F028FF" w:rsidRDefault="009E018B" w:rsidP="009E018B">
      <w:pPr>
        <w:rPr>
          <w:u w:val="single"/>
        </w:rPr>
      </w:pPr>
      <w:r w:rsidRPr="00F028FF">
        <w:rPr>
          <w:u w:val="single"/>
        </w:rPr>
        <w:t>Main File Structure</w:t>
      </w:r>
    </w:p>
    <w:p w14:paraId="6237498E" w14:textId="6A0F062D" w:rsidR="009E018B" w:rsidRDefault="009E018B" w:rsidP="009E018B">
      <w:pPr>
        <w:pStyle w:val="ListParagraph"/>
        <w:numPr>
          <w:ilvl w:val="0"/>
          <w:numId w:val="2"/>
        </w:numPr>
      </w:pPr>
      <w:r>
        <w:t>Game.py</w:t>
      </w:r>
    </w:p>
    <w:p w14:paraId="5D6CD8D8" w14:textId="07223A25" w:rsidR="009E018B" w:rsidRDefault="009E018B" w:rsidP="009E018B">
      <w:pPr>
        <w:pStyle w:val="ListParagraph"/>
        <w:numPr>
          <w:ilvl w:val="1"/>
          <w:numId w:val="2"/>
        </w:numPr>
      </w:pPr>
      <w:r>
        <w:t>Main game file contains all the structure of the game</w:t>
      </w:r>
    </w:p>
    <w:p w14:paraId="36118FEB" w14:textId="4DB7FC9F" w:rsidR="009E018B" w:rsidRDefault="009E018B" w:rsidP="009E018B">
      <w:pPr>
        <w:pStyle w:val="ListParagraph"/>
        <w:numPr>
          <w:ilvl w:val="0"/>
          <w:numId w:val="2"/>
        </w:numPr>
      </w:pPr>
      <w:r>
        <w:t>Map.py</w:t>
      </w:r>
    </w:p>
    <w:p w14:paraId="266347D7" w14:textId="0DF8FB88" w:rsidR="009E018B" w:rsidRDefault="009E018B" w:rsidP="009E018B">
      <w:pPr>
        <w:pStyle w:val="ListParagraph"/>
        <w:numPr>
          <w:ilvl w:val="1"/>
          <w:numId w:val="2"/>
        </w:numPr>
      </w:pPr>
      <w:r>
        <w:t>File with rooms and exits</w:t>
      </w:r>
    </w:p>
    <w:p w14:paraId="23D65199" w14:textId="2A1730E3" w:rsidR="009E018B" w:rsidRDefault="009E018B" w:rsidP="009E018B">
      <w:pPr>
        <w:pStyle w:val="ListParagraph"/>
        <w:numPr>
          <w:ilvl w:val="0"/>
          <w:numId w:val="2"/>
        </w:numPr>
      </w:pPr>
      <w:r>
        <w:t>Items.py</w:t>
      </w:r>
    </w:p>
    <w:p w14:paraId="56BB36C6" w14:textId="2B63FCA3" w:rsidR="009E018B" w:rsidRDefault="009E018B" w:rsidP="009E018B">
      <w:pPr>
        <w:pStyle w:val="ListParagraph"/>
        <w:numPr>
          <w:ilvl w:val="1"/>
          <w:numId w:val="2"/>
        </w:numPr>
      </w:pPr>
      <w:r>
        <w:t>File for all the items in the game, which give bonuses to the player’s overall fighting stat</w:t>
      </w:r>
    </w:p>
    <w:p w14:paraId="35DFC3B2" w14:textId="134EC071" w:rsidR="009E018B" w:rsidRDefault="009E018B" w:rsidP="009E018B">
      <w:pPr>
        <w:pStyle w:val="ListParagraph"/>
        <w:numPr>
          <w:ilvl w:val="1"/>
          <w:numId w:val="2"/>
        </w:numPr>
      </w:pPr>
      <w:r>
        <w:t>These will be dictionaries with the following attributes</w:t>
      </w:r>
    </w:p>
    <w:p w14:paraId="4F396F6A" w14:textId="3D4E43F8" w:rsidR="009E018B" w:rsidRDefault="009E018B" w:rsidP="009E018B">
      <w:pPr>
        <w:pStyle w:val="ListParagraph"/>
        <w:numPr>
          <w:ilvl w:val="2"/>
          <w:numId w:val="2"/>
        </w:numPr>
      </w:pPr>
      <w:r>
        <w:t>Name</w:t>
      </w:r>
    </w:p>
    <w:p w14:paraId="7E9251DD" w14:textId="73E7ECC1" w:rsidR="009E018B" w:rsidRDefault="009E018B" w:rsidP="009E018B">
      <w:pPr>
        <w:pStyle w:val="ListParagraph"/>
        <w:numPr>
          <w:ilvl w:val="2"/>
          <w:numId w:val="2"/>
        </w:numPr>
      </w:pPr>
      <w:r>
        <w:t>Class Requirement (If any)</w:t>
      </w:r>
    </w:p>
    <w:p w14:paraId="714A753B" w14:textId="0C503B45" w:rsidR="009E018B" w:rsidRDefault="009E018B" w:rsidP="009E018B">
      <w:pPr>
        <w:pStyle w:val="ListParagraph"/>
        <w:numPr>
          <w:ilvl w:val="2"/>
          <w:numId w:val="2"/>
        </w:numPr>
      </w:pPr>
      <w:r>
        <w:t>Addition (or subtraction?) to fighting stat</w:t>
      </w:r>
    </w:p>
    <w:p w14:paraId="2315C502" w14:textId="3C61A3D4" w:rsidR="009E018B" w:rsidRDefault="009E018B" w:rsidP="009E018B">
      <w:pPr>
        <w:pStyle w:val="ListParagraph"/>
        <w:numPr>
          <w:ilvl w:val="0"/>
          <w:numId w:val="2"/>
        </w:numPr>
      </w:pPr>
      <w:r>
        <w:t>Monsters.py</w:t>
      </w:r>
    </w:p>
    <w:p w14:paraId="08D6CD8B" w14:textId="7CFE87DA" w:rsidR="009E018B" w:rsidRDefault="009E018B" w:rsidP="009E018B">
      <w:pPr>
        <w:pStyle w:val="ListParagraph"/>
        <w:numPr>
          <w:ilvl w:val="1"/>
          <w:numId w:val="2"/>
        </w:numPr>
      </w:pPr>
      <w:r>
        <w:t>Dictionary of all the monsters in the game</w:t>
      </w:r>
    </w:p>
    <w:p w14:paraId="4BAEA277" w14:textId="500974C0" w:rsidR="009E018B" w:rsidRDefault="009E018B" w:rsidP="009E018B">
      <w:pPr>
        <w:pStyle w:val="ListParagraph"/>
        <w:numPr>
          <w:ilvl w:val="1"/>
          <w:numId w:val="2"/>
        </w:numPr>
      </w:pPr>
      <w:r>
        <w:t>These dictionaries will have the following attributes:</w:t>
      </w:r>
    </w:p>
    <w:p w14:paraId="15D0BC53" w14:textId="382691E0" w:rsidR="009E018B" w:rsidRDefault="009E018B" w:rsidP="009E018B">
      <w:pPr>
        <w:pStyle w:val="ListParagraph"/>
        <w:numPr>
          <w:ilvl w:val="2"/>
          <w:numId w:val="2"/>
        </w:numPr>
      </w:pPr>
      <w:r>
        <w:t>Name</w:t>
      </w:r>
    </w:p>
    <w:p w14:paraId="3AB70303" w14:textId="4F3F1862" w:rsidR="009E018B" w:rsidRDefault="009E018B" w:rsidP="009E018B">
      <w:pPr>
        <w:pStyle w:val="ListParagraph"/>
        <w:numPr>
          <w:ilvl w:val="2"/>
          <w:numId w:val="2"/>
        </w:numPr>
      </w:pPr>
      <w:r>
        <w:t>Description</w:t>
      </w:r>
    </w:p>
    <w:p w14:paraId="42974304" w14:textId="362CFF86" w:rsidR="009E018B" w:rsidRDefault="009E018B" w:rsidP="009E018B">
      <w:pPr>
        <w:pStyle w:val="ListParagraph"/>
        <w:numPr>
          <w:ilvl w:val="2"/>
          <w:numId w:val="2"/>
        </w:numPr>
      </w:pPr>
      <w:r>
        <w:t>Level</w:t>
      </w:r>
    </w:p>
    <w:p w14:paraId="77539A0F" w14:textId="35D93645" w:rsidR="009E018B" w:rsidRDefault="009E018B" w:rsidP="009E018B">
      <w:pPr>
        <w:pStyle w:val="ListParagraph"/>
        <w:numPr>
          <w:ilvl w:val="2"/>
          <w:numId w:val="2"/>
        </w:numPr>
      </w:pPr>
      <w:r>
        <w:t>Treasures Gained</w:t>
      </w:r>
    </w:p>
    <w:p w14:paraId="6903C2B1" w14:textId="059129D3" w:rsidR="009E018B" w:rsidRDefault="009E018B" w:rsidP="009E018B">
      <w:pPr>
        <w:pStyle w:val="ListParagraph"/>
        <w:numPr>
          <w:ilvl w:val="2"/>
          <w:numId w:val="2"/>
        </w:numPr>
      </w:pPr>
      <w:r>
        <w:t>Bonuses for monster vs certain classes?</w:t>
      </w:r>
    </w:p>
    <w:p w14:paraId="55798058" w14:textId="08D1242F" w:rsidR="009E018B" w:rsidRDefault="009E018B" w:rsidP="009E018B">
      <w:pPr>
        <w:pStyle w:val="ListParagraph"/>
        <w:numPr>
          <w:ilvl w:val="0"/>
          <w:numId w:val="2"/>
        </w:numPr>
      </w:pPr>
      <w:r>
        <w:t>Classes.py</w:t>
      </w:r>
    </w:p>
    <w:p w14:paraId="5A65C2D0" w14:textId="2CFE36D4" w:rsidR="009E018B" w:rsidRDefault="009E018B" w:rsidP="009E018B">
      <w:pPr>
        <w:pStyle w:val="ListParagraph"/>
        <w:numPr>
          <w:ilvl w:val="1"/>
          <w:numId w:val="2"/>
        </w:numPr>
      </w:pPr>
      <w:r>
        <w:t>Dictionary of all classes and their bonuses</w:t>
      </w:r>
    </w:p>
    <w:p w14:paraId="2F8A3F2E" w14:textId="79FF551E" w:rsidR="009E018B" w:rsidRDefault="009E018B" w:rsidP="009E018B">
      <w:pPr>
        <w:pStyle w:val="ListParagraph"/>
        <w:numPr>
          <w:ilvl w:val="1"/>
          <w:numId w:val="2"/>
        </w:numPr>
      </w:pPr>
      <w:r>
        <w:t>These will have the attributes:</w:t>
      </w:r>
    </w:p>
    <w:p w14:paraId="49072222" w14:textId="1D96274E" w:rsidR="009E018B" w:rsidRDefault="009E018B" w:rsidP="009E018B">
      <w:pPr>
        <w:pStyle w:val="ListParagraph"/>
        <w:numPr>
          <w:ilvl w:val="2"/>
          <w:numId w:val="2"/>
        </w:numPr>
      </w:pPr>
      <w:r>
        <w:t>Name</w:t>
      </w:r>
    </w:p>
    <w:p w14:paraId="246E93FC" w14:textId="2CC462AE" w:rsidR="009E018B" w:rsidRDefault="009E018B" w:rsidP="009E018B">
      <w:pPr>
        <w:pStyle w:val="ListParagraph"/>
        <w:numPr>
          <w:ilvl w:val="2"/>
          <w:numId w:val="2"/>
        </w:numPr>
      </w:pPr>
      <w:r>
        <w:t>Class special abilities?</w:t>
      </w:r>
    </w:p>
    <w:p w14:paraId="050A6DCE" w14:textId="4C45DB2C" w:rsidR="009E018B" w:rsidRDefault="009E018B" w:rsidP="009E018B">
      <w:pPr>
        <w:pStyle w:val="ListParagraph"/>
        <w:numPr>
          <w:ilvl w:val="0"/>
          <w:numId w:val="2"/>
        </w:numPr>
      </w:pPr>
      <w:r>
        <w:t>Curses.py</w:t>
      </w:r>
    </w:p>
    <w:p w14:paraId="2EF6132F" w14:textId="2A1F5957" w:rsidR="009E018B" w:rsidRDefault="009E018B" w:rsidP="009E018B">
      <w:pPr>
        <w:pStyle w:val="ListParagraph"/>
        <w:numPr>
          <w:ilvl w:val="1"/>
          <w:numId w:val="2"/>
        </w:numPr>
      </w:pPr>
      <w:r>
        <w:t>Dictionary of all curses</w:t>
      </w:r>
    </w:p>
    <w:p w14:paraId="12B54E04" w14:textId="05946C38" w:rsidR="009E018B" w:rsidRDefault="009E018B" w:rsidP="009E018B">
      <w:pPr>
        <w:pStyle w:val="ListParagraph"/>
        <w:numPr>
          <w:ilvl w:val="1"/>
          <w:numId w:val="2"/>
        </w:numPr>
      </w:pPr>
      <w:r>
        <w:t>Attributes:</w:t>
      </w:r>
    </w:p>
    <w:p w14:paraId="2A085C5D" w14:textId="4F63E051" w:rsidR="009E018B" w:rsidRDefault="009E018B" w:rsidP="009E018B">
      <w:pPr>
        <w:pStyle w:val="ListParagraph"/>
        <w:numPr>
          <w:ilvl w:val="2"/>
          <w:numId w:val="2"/>
        </w:numPr>
      </w:pPr>
      <w:r>
        <w:t>Name</w:t>
      </w:r>
    </w:p>
    <w:p w14:paraId="3E15695D" w14:textId="5CFF6923" w:rsidR="009E018B" w:rsidRDefault="009E018B" w:rsidP="009E018B">
      <w:pPr>
        <w:pStyle w:val="ListParagraph"/>
        <w:numPr>
          <w:ilvl w:val="2"/>
          <w:numId w:val="2"/>
        </w:numPr>
      </w:pPr>
      <w:r>
        <w:t>Effect</w:t>
      </w:r>
    </w:p>
    <w:p w14:paraId="4D7141D3" w14:textId="6BCADA20" w:rsidR="008E65D5" w:rsidRDefault="008E65D5" w:rsidP="008E65D5">
      <w:pPr>
        <w:pStyle w:val="ListParagraph"/>
        <w:numPr>
          <w:ilvl w:val="0"/>
          <w:numId w:val="2"/>
        </w:numPr>
      </w:pPr>
      <w:r>
        <w:t>Player.py</w:t>
      </w:r>
    </w:p>
    <w:p w14:paraId="601EE001" w14:textId="7F71DB86" w:rsidR="008E65D5" w:rsidRDefault="00724B7E" w:rsidP="008E65D5">
      <w:pPr>
        <w:pStyle w:val="ListParagraph"/>
        <w:numPr>
          <w:ilvl w:val="1"/>
          <w:numId w:val="2"/>
        </w:numPr>
      </w:pPr>
      <w:r>
        <w:t xml:space="preserve">Variables for player such as </w:t>
      </w:r>
      <w:proofErr w:type="spellStart"/>
      <w:r>
        <w:t>current_room</w:t>
      </w:r>
      <w:proofErr w:type="spellEnd"/>
      <w:r>
        <w:t xml:space="preserve">, </w:t>
      </w:r>
      <w:proofErr w:type="spellStart"/>
      <w:r>
        <w:t>current_class</w:t>
      </w:r>
      <w:proofErr w:type="spellEnd"/>
      <w:r>
        <w:t xml:space="preserve">, </w:t>
      </w:r>
      <w:proofErr w:type="spellStart"/>
      <w:r>
        <w:t>current_fighting_strength</w:t>
      </w:r>
      <w:proofErr w:type="spellEnd"/>
      <w:r>
        <w:t>, etc.</w:t>
      </w:r>
      <w:bookmarkStart w:id="0" w:name="_GoBack"/>
      <w:bookmarkEnd w:id="0"/>
    </w:p>
    <w:p w14:paraId="05D4D6D3" w14:textId="2CA16C2A" w:rsidR="009E018B" w:rsidRPr="00F028FF" w:rsidRDefault="009E018B" w:rsidP="009E018B">
      <w:pPr>
        <w:rPr>
          <w:u w:val="single"/>
        </w:rPr>
      </w:pPr>
      <w:r w:rsidRPr="00F028FF">
        <w:rPr>
          <w:u w:val="single"/>
        </w:rPr>
        <w:t>Things to do</w:t>
      </w:r>
    </w:p>
    <w:p w14:paraId="47BF5BED" w14:textId="1C9639B8" w:rsidR="009E018B" w:rsidRDefault="009E018B" w:rsidP="009E018B">
      <w:pPr>
        <w:pStyle w:val="ListParagraph"/>
        <w:numPr>
          <w:ilvl w:val="0"/>
          <w:numId w:val="3"/>
        </w:numPr>
      </w:pPr>
      <w:r>
        <w:t>Finalise game structure</w:t>
      </w:r>
    </w:p>
    <w:p w14:paraId="4C04E980" w14:textId="53E85D55" w:rsidR="009E018B" w:rsidRDefault="00F028FF" w:rsidP="009E018B">
      <w:pPr>
        <w:pStyle w:val="ListParagraph"/>
        <w:numPr>
          <w:ilvl w:val="0"/>
          <w:numId w:val="3"/>
        </w:numPr>
      </w:pPr>
      <w:r>
        <w:t>Create monster, class and item ideas</w:t>
      </w:r>
    </w:p>
    <w:p w14:paraId="14516078" w14:textId="4D47A248" w:rsidR="00F028FF" w:rsidRDefault="00F028FF" w:rsidP="009E018B">
      <w:pPr>
        <w:pStyle w:val="ListParagraph"/>
        <w:numPr>
          <w:ilvl w:val="0"/>
          <w:numId w:val="3"/>
        </w:numPr>
      </w:pPr>
      <w:r>
        <w:t>Create game</w:t>
      </w:r>
    </w:p>
    <w:p w14:paraId="50297454" w14:textId="1C4F4468" w:rsidR="00F028FF" w:rsidRDefault="00F028FF" w:rsidP="009E018B">
      <w:pPr>
        <w:pStyle w:val="ListParagraph"/>
        <w:numPr>
          <w:ilvl w:val="0"/>
          <w:numId w:val="3"/>
        </w:numPr>
      </w:pPr>
      <w:r>
        <w:t>Create presentation</w:t>
      </w:r>
    </w:p>
    <w:p w14:paraId="27FFF8C3" w14:textId="006354E5" w:rsidR="00D81E25" w:rsidRDefault="00D81E25" w:rsidP="00D81E25">
      <w:pPr>
        <w:rPr>
          <w:u w:val="single"/>
        </w:rPr>
      </w:pPr>
      <w:r>
        <w:rPr>
          <w:u w:val="single"/>
        </w:rPr>
        <w:t>Extra Ideas</w:t>
      </w:r>
    </w:p>
    <w:p w14:paraId="7DBC7422" w14:textId="689395F1" w:rsidR="00D81E25" w:rsidRDefault="00015DCE" w:rsidP="00015DCE">
      <w:pPr>
        <w:pStyle w:val="ListParagraph"/>
        <w:numPr>
          <w:ilvl w:val="0"/>
          <w:numId w:val="4"/>
        </w:numPr>
      </w:pPr>
      <w:r>
        <w:t>Monsters</w:t>
      </w:r>
    </w:p>
    <w:p w14:paraId="00EC1C4A" w14:textId="2AFB95DA" w:rsidR="00015DCE" w:rsidRDefault="00015DCE" w:rsidP="00015DCE">
      <w:pPr>
        <w:pStyle w:val="ListParagraph"/>
        <w:numPr>
          <w:ilvl w:val="1"/>
          <w:numId w:val="4"/>
        </w:numPr>
      </w:pPr>
      <w:r>
        <w:t>Tyrannosaurus Mex</w:t>
      </w:r>
    </w:p>
    <w:p w14:paraId="10B09C4C" w14:textId="2763C716" w:rsidR="00015DCE" w:rsidRDefault="00015DCE" w:rsidP="00015DCE">
      <w:pPr>
        <w:pStyle w:val="ListParagraph"/>
        <w:numPr>
          <w:ilvl w:val="1"/>
          <w:numId w:val="4"/>
        </w:numPr>
      </w:pPr>
      <w:r>
        <w:t>Dragon in a Wagon</w:t>
      </w:r>
    </w:p>
    <w:p w14:paraId="39D95A5A" w14:textId="08756E58" w:rsidR="00015DCE" w:rsidRDefault="00015DCE" w:rsidP="00015DCE">
      <w:pPr>
        <w:pStyle w:val="ListParagraph"/>
        <w:numPr>
          <w:ilvl w:val="0"/>
          <w:numId w:val="4"/>
        </w:numPr>
      </w:pPr>
      <w:r>
        <w:t>Game</w:t>
      </w:r>
    </w:p>
    <w:p w14:paraId="1C16CE95" w14:textId="40253063" w:rsidR="00015DCE" w:rsidRPr="00D81E25" w:rsidRDefault="00015DCE" w:rsidP="00015DCE">
      <w:pPr>
        <w:pStyle w:val="ListParagraph"/>
        <w:numPr>
          <w:ilvl w:val="1"/>
          <w:numId w:val="4"/>
        </w:numPr>
      </w:pPr>
      <w:r>
        <w:t>If you cannot beat a monster, try to run away and if you roll a 2 or a 4, you escape if you do not escape you lose a level</w:t>
      </w:r>
    </w:p>
    <w:sectPr w:rsidR="00015DCE" w:rsidRPr="00D81E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62B73"/>
    <w:multiLevelType w:val="hybridMultilevel"/>
    <w:tmpl w:val="219CE3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210172"/>
    <w:multiLevelType w:val="hybridMultilevel"/>
    <w:tmpl w:val="42CE28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0C31C5"/>
    <w:multiLevelType w:val="hybridMultilevel"/>
    <w:tmpl w:val="088C471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0C6EC6"/>
    <w:multiLevelType w:val="hybridMultilevel"/>
    <w:tmpl w:val="E996B7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2NjAyt7QwtDC2NLRU0lEKTi0uzszPAykwrAUAx7VpZiwAAAA="/>
  </w:docVars>
  <w:rsids>
    <w:rsidRoot w:val="009E018B"/>
    <w:rsid w:val="00015DCE"/>
    <w:rsid w:val="00210D3C"/>
    <w:rsid w:val="00373422"/>
    <w:rsid w:val="005E2AF6"/>
    <w:rsid w:val="00724B7E"/>
    <w:rsid w:val="007E0D09"/>
    <w:rsid w:val="008E65D5"/>
    <w:rsid w:val="009E018B"/>
    <w:rsid w:val="00B8232B"/>
    <w:rsid w:val="00D720FA"/>
    <w:rsid w:val="00D81E25"/>
    <w:rsid w:val="00F028FF"/>
    <w:rsid w:val="00FF31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B8E7A"/>
  <w15:chartTrackingRefBased/>
  <w15:docId w15:val="{C373C7E3-B6F4-4F6E-B57C-DD230959B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01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165</Words>
  <Characters>94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Passeriello</dc:creator>
  <cp:keywords/>
  <dc:description/>
  <cp:lastModifiedBy>Luca Passeriello</cp:lastModifiedBy>
  <cp:revision>1</cp:revision>
  <dcterms:created xsi:type="dcterms:W3CDTF">2018-10-18T09:57:00Z</dcterms:created>
  <dcterms:modified xsi:type="dcterms:W3CDTF">2018-10-18T12:11:00Z</dcterms:modified>
</cp:coreProperties>
</file>